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7E53C" w14:textId="77777777" w:rsidR="00625D90" w:rsidRPr="002D1571" w:rsidRDefault="00625D90" w:rsidP="00625D90">
      <w:pPr>
        <w:jc w:val="center"/>
        <w:rPr>
          <w:b/>
          <w:color w:val="FF0000"/>
          <w:sz w:val="96"/>
          <w:szCs w:val="96"/>
        </w:rPr>
      </w:pPr>
      <w:r w:rsidRPr="002D1571">
        <w:rPr>
          <w:b/>
          <w:color w:val="FF0000"/>
          <w:sz w:val="96"/>
          <w:szCs w:val="96"/>
        </w:rPr>
        <w:t>PUBLIC NOTICE</w:t>
      </w:r>
    </w:p>
    <w:p w14:paraId="1861F6F5" w14:textId="77777777" w:rsidR="00625D90" w:rsidRDefault="00625D90" w:rsidP="00625D90">
      <w:pPr>
        <w:jc w:val="center"/>
      </w:pPr>
    </w:p>
    <w:p w14:paraId="014BD0E0" w14:textId="77777777" w:rsidR="00625D90" w:rsidRPr="00664F6C" w:rsidRDefault="00625D90" w:rsidP="00625D90">
      <w:pPr>
        <w:jc w:val="center"/>
        <w:rPr>
          <w:rFonts w:ascii="Cambria" w:eastAsia="Calibri" w:hAnsi="Cambria" w:cs="Arial"/>
          <w:b/>
          <w:sz w:val="44"/>
          <w:szCs w:val="44"/>
        </w:rPr>
      </w:pPr>
      <w:r>
        <w:rPr>
          <w:rFonts w:ascii="Cambria" w:eastAsia="Calibri" w:hAnsi="Cambria" w:cs="Arial"/>
          <w:b/>
          <w:sz w:val="44"/>
          <w:szCs w:val="44"/>
        </w:rPr>
        <w:t xml:space="preserve"> </w:t>
      </w:r>
    </w:p>
    <w:p w14:paraId="5498D9DF" w14:textId="77777777" w:rsidR="00625D90" w:rsidRPr="00D749F5" w:rsidRDefault="00625D90" w:rsidP="00625D90">
      <w:pPr>
        <w:jc w:val="center"/>
        <w:rPr>
          <w:sz w:val="32"/>
          <w:szCs w:val="32"/>
        </w:rPr>
      </w:pPr>
      <w:r w:rsidRPr="000A5E54">
        <w:rPr>
          <w:sz w:val="32"/>
          <w:szCs w:val="32"/>
        </w:rPr>
        <w:t>Three or more Town Trustees may be attending the</w:t>
      </w:r>
    </w:p>
    <w:p w14:paraId="06EB1835" w14:textId="77777777" w:rsidR="00625D90" w:rsidRPr="00664F6C" w:rsidRDefault="00625D90" w:rsidP="00625D90">
      <w:pPr>
        <w:jc w:val="center"/>
        <w:rPr>
          <w:rFonts w:ascii="Cambria" w:eastAsia="Calibri" w:hAnsi="Cambria" w:cs="Arial"/>
        </w:rPr>
      </w:pPr>
    </w:p>
    <w:p w14:paraId="040C602E" w14:textId="77777777" w:rsidR="00625D90" w:rsidRDefault="00625D90" w:rsidP="00625D90">
      <w:pPr>
        <w:jc w:val="center"/>
        <w:rPr>
          <w:sz w:val="28"/>
          <w:szCs w:val="28"/>
        </w:rPr>
      </w:pPr>
    </w:p>
    <w:p w14:paraId="69D27DA7" w14:textId="322AD6D2" w:rsidR="00625D90" w:rsidRDefault="0010259B" w:rsidP="00625D90">
      <w:pPr>
        <w:jc w:val="center"/>
        <w:rPr>
          <w:rFonts w:ascii="Cambria" w:eastAsia="Calibri" w:hAnsi="Cambria" w:cs="Arial"/>
          <w:b/>
          <w:color w:val="2F5496"/>
          <w:sz w:val="52"/>
          <w:szCs w:val="52"/>
        </w:rPr>
      </w:pPr>
      <w:r>
        <w:rPr>
          <w:rFonts w:ascii="Cambria" w:eastAsia="Calibri" w:hAnsi="Cambria" w:cs="Arial"/>
          <w:b/>
          <w:color w:val="2F5496"/>
          <w:sz w:val="52"/>
          <w:szCs w:val="52"/>
        </w:rPr>
        <w:t>CITIZEN ADVISORY BOARD MEETING</w:t>
      </w:r>
    </w:p>
    <w:p w14:paraId="1581F358" w14:textId="77777777" w:rsidR="00625D90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  <w:r>
        <w:rPr>
          <w:rFonts w:ascii="Cambria" w:eastAsia="Calibri" w:hAnsi="Cambria" w:cs="Arial"/>
          <w:b/>
          <w:color w:val="2F5496"/>
          <w:sz w:val="28"/>
          <w:szCs w:val="28"/>
        </w:rPr>
        <w:t>AT</w:t>
      </w:r>
    </w:p>
    <w:p w14:paraId="356127D3" w14:textId="77777777" w:rsidR="00625D90" w:rsidRPr="003E5066" w:rsidRDefault="00625D90" w:rsidP="00625D90">
      <w:pPr>
        <w:jc w:val="center"/>
        <w:rPr>
          <w:rFonts w:ascii="Cambria" w:eastAsia="Calibri" w:hAnsi="Cambria" w:cs="Arial"/>
          <w:b/>
          <w:color w:val="2F5496"/>
          <w:sz w:val="28"/>
          <w:szCs w:val="28"/>
        </w:rPr>
      </w:pPr>
    </w:p>
    <w:p w14:paraId="6B418D9C" w14:textId="77777777" w:rsidR="00625D90" w:rsidRPr="003F354F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4CE29035" w14:textId="12CC6726" w:rsidR="00625D90" w:rsidRPr="003E5066" w:rsidRDefault="0010259B" w:rsidP="00625D90">
      <w:pPr>
        <w:jc w:val="center"/>
        <w:rPr>
          <w:rFonts w:ascii="Cambria" w:eastAsia="Calibri" w:hAnsi="Cambria" w:cs="Arial"/>
          <w:b/>
          <w:color w:val="2F5496"/>
          <w:sz w:val="48"/>
          <w:szCs w:val="48"/>
        </w:rPr>
      </w:pPr>
      <w:r>
        <w:rPr>
          <w:rFonts w:ascii="Cambria" w:eastAsia="Calibri" w:hAnsi="Cambria" w:cs="Arial"/>
          <w:b/>
          <w:color w:val="2F5496"/>
          <w:sz w:val="48"/>
          <w:szCs w:val="48"/>
        </w:rPr>
        <w:t>SEVERANCE TOWN HALL</w:t>
      </w:r>
    </w:p>
    <w:p w14:paraId="2AC328E2" w14:textId="0AC4A079" w:rsidR="00625D90" w:rsidRDefault="0010259B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>3 s Timber Ridge Pkwy</w:t>
      </w:r>
      <w:r w:rsidR="00244196">
        <w:rPr>
          <w:rFonts w:ascii="Cambria" w:eastAsia="Calibri" w:hAnsi="Cambria" w:cs="Arial"/>
          <w:b/>
          <w:color w:val="2F5496"/>
          <w:sz w:val="44"/>
          <w:szCs w:val="44"/>
        </w:rPr>
        <w:t>, Severance</w:t>
      </w:r>
    </w:p>
    <w:p w14:paraId="1C042199" w14:textId="77777777" w:rsidR="00625D90" w:rsidRPr="00237597" w:rsidRDefault="00625D90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</w:p>
    <w:p w14:paraId="6589A699" w14:textId="42AB3F64" w:rsidR="00625D90" w:rsidRDefault="00DD0497" w:rsidP="00625D90">
      <w:pPr>
        <w:jc w:val="center"/>
        <w:rPr>
          <w:rFonts w:ascii="Cambria" w:eastAsia="Calibri" w:hAnsi="Cambria" w:cs="Arial"/>
          <w:b/>
          <w:color w:val="2F5496"/>
          <w:sz w:val="44"/>
          <w:szCs w:val="44"/>
        </w:rPr>
      </w:pPr>
      <w:r>
        <w:rPr>
          <w:rFonts w:ascii="Cambria" w:eastAsia="Calibri" w:hAnsi="Cambria" w:cs="Arial"/>
          <w:b/>
          <w:color w:val="2F5496"/>
          <w:sz w:val="44"/>
          <w:szCs w:val="44"/>
        </w:rPr>
        <w:t xml:space="preserve">April </w:t>
      </w:r>
      <w:r w:rsidR="0010259B">
        <w:rPr>
          <w:rFonts w:ascii="Cambria" w:eastAsia="Calibri" w:hAnsi="Cambria" w:cs="Arial"/>
          <w:b/>
          <w:color w:val="2F5496"/>
          <w:sz w:val="44"/>
          <w:szCs w:val="44"/>
        </w:rPr>
        <w:t>3</w:t>
      </w:r>
      <w:r w:rsidR="00F270AD">
        <w:rPr>
          <w:rFonts w:ascii="Cambria" w:eastAsia="Calibri" w:hAnsi="Cambria" w:cs="Arial"/>
          <w:b/>
          <w:color w:val="2F5496"/>
          <w:sz w:val="44"/>
          <w:szCs w:val="44"/>
        </w:rPr>
        <w:t>,</w:t>
      </w:r>
      <w:r w:rsidR="00625D90" w:rsidRPr="00237597">
        <w:rPr>
          <w:rFonts w:ascii="Cambria" w:eastAsia="Calibri" w:hAnsi="Cambria" w:cs="Arial"/>
          <w:b/>
          <w:color w:val="2F5496"/>
          <w:sz w:val="44"/>
          <w:szCs w:val="44"/>
        </w:rPr>
        <w:t xml:space="preserve"> 202</w:t>
      </w:r>
      <w:r w:rsidR="005830EE">
        <w:rPr>
          <w:rFonts w:ascii="Cambria" w:eastAsia="Calibri" w:hAnsi="Cambria" w:cs="Arial"/>
          <w:b/>
          <w:color w:val="2F5496"/>
          <w:sz w:val="44"/>
          <w:szCs w:val="44"/>
        </w:rPr>
        <w:t>4</w:t>
      </w:r>
      <w:r w:rsidR="00EB7353">
        <w:rPr>
          <w:rFonts w:ascii="Cambria" w:eastAsia="Calibri" w:hAnsi="Cambria" w:cs="Arial"/>
          <w:b/>
          <w:color w:val="2F5496"/>
          <w:sz w:val="44"/>
          <w:szCs w:val="44"/>
        </w:rPr>
        <w:t xml:space="preserve"> </w:t>
      </w:r>
      <w:r w:rsidR="00C12F8A">
        <w:rPr>
          <w:rFonts w:ascii="Cambria" w:eastAsia="Calibri" w:hAnsi="Cambria" w:cs="Arial"/>
          <w:b/>
          <w:color w:val="2F5496"/>
          <w:sz w:val="44"/>
          <w:szCs w:val="44"/>
        </w:rPr>
        <w:t>@ 6</w:t>
      </w:r>
      <w:r w:rsidR="006D1FD6">
        <w:rPr>
          <w:rFonts w:ascii="Cambria" w:eastAsia="Calibri" w:hAnsi="Cambria" w:cs="Arial"/>
          <w:b/>
          <w:color w:val="2F5496"/>
          <w:sz w:val="44"/>
          <w:szCs w:val="44"/>
        </w:rPr>
        <w:t xml:space="preserve">:00 </w:t>
      </w:r>
      <w:r w:rsidR="00C12F8A">
        <w:rPr>
          <w:rFonts w:ascii="Cambria" w:eastAsia="Calibri" w:hAnsi="Cambria" w:cs="Arial"/>
          <w:b/>
          <w:color w:val="2F5496"/>
          <w:sz w:val="44"/>
          <w:szCs w:val="44"/>
        </w:rPr>
        <w:t>pm</w:t>
      </w:r>
    </w:p>
    <w:p w14:paraId="6CC92860" w14:textId="4F371528" w:rsidR="00625D90" w:rsidRPr="00237597" w:rsidRDefault="00625D90" w:rsidP="00625D90">
      <w:pPr>
        <w:jc w:val="center"/>
        <w:rPr>
          <w:rFonts w:ascii="Cambria" w:eastAsia="Calibri" w:hAnsi="Cambria" w:cs="Arial"/>
          <w:color w:val="2F5496"/>
        </w:rPr>
      </w:pPr>
    </w:p>
    <w:p w14:paraId="1553108B" w14:textId="77777777" w:rsidR="00AD2BC1" w:rsidRDefault="00AD2BC1"/>
    <w:sectPr w:rsidR="00AD2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xsDA2MzUwtzQ3NzdV0lEKTi0uzszPAykwqwUAbNRh1iwAAAA="/>
  </w:docVars>
  <w:rsids>
    <w:rsidRoot w:val="00625D90"/>
    <w:rsid w:val="00055C93"/>
    <w:rsid w:val="0010259B"/>
    <w:rsid w:val="001516CF"/>
    <w:rsid w:val="001F34F4"/>
    <w:rsid w:val="002150C6"/>
    <w:rsid w:val="00244196"/>
    <w:rsid w:val="002E6102"/>
    <w:rsid w:val="004B1793"/>
    <w:rsid w:val="005830EE"/>
    <w:rsid w:val="00625D90"/>
    <w:rsid w:val="006D1FD6"/>
    <w:rsid w:val="00707CDC"/>
    <w:rsid w:val="00827AE5"/>
    <w:rsid w:val="008D3DE9"/>
    <w:rsid w:val="008F5960"/>
    <w:rsid w:val="009A29DF"/>
    <w:rsid w:val="009B7E67"/>
    <w:rsid w:val="00A3485D"/>
    <w:rsid w:val="00A66519"/>
    <w:rsid w:val="00A80C14"/>
    <w:rsid w:val="00AD2BC1"/>
    <w:rsid w:val="00AF20A6"/>
    <w:rsid w:val="00B9278A"/>
    <w:rsid w:val="00C12F8A"/>
    <w:rsid w:val="00D73DCF"/>
    <w:rsid w:val="00D92D57"/>
    <w:rsid w:val="00DD0497"/>
    <w:rsid w:val="00E71E77"/>
    <w:rsid w:val="00EB7353"/>
    <w:rsid w:val="00F270AD"/>
    <w:rsid w:val="00F72010"/>
    <w:rsid w:val="00FE0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43B93"/>
  <w15:chartTrackingRefBased/>
  <w15:docId w15:val="{1B194D2F-DBD3-46BD-BDF4-FDFA0FB21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D9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1259cd-74fc-473a-b16a-c1f50f5b0b40">
      <Terms xmlns="http://schemas.microsoft.com/office/infopath/2007/PartnerControls"/>
    </lcf76f155ced4ddcb4097134ff3c332f>
    <TaxCatchAll xmlns="142b3f4c-b737-4371-8cbf-212eb7e6ce6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CAA8E2356AF2478AC8C7CDE0841485" ma:contentTypeVersion="16" ma:contentTypeDescription="Create a new document." ma:contentTypeScope="" ma:versionID="adc6daf27b121c916939ec9d4ce7c36b">
  <xsd:schema xmlns:xsd="http://www.w3.org/2001/XMLSchema" xmlns:xs="http://www.w3.org/2001/XMLSchema" xmlns:p="http://schemas.microsoft.com/office/2006/metadata/properties" xmlns:ns2="142b3f4c-b737-4371-8cbf-212eb7e6ce69" xmlns:ns3="cd1259cd-74fc-473a-b16a-c1f50f5b0b40" targetNamespace="http://schemas.microsoft.com/office/2006/metadata/properties" ma:root="true" ma:fieldsID="728910c380e202783cce2740fe4cd096" ns2:_="" ns3:_="">
    <xsd:import namespace="142b3f4c-b737-4371-8cbf-212eb7e6ce69"/>
    <xsd:import namespace="cd1259cd-74fc-473a-b16a-c1f50f5b0b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2b3f4c-b737-4371-8cbf-212eb7e6ce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5a108d0-1962-497c-8f86-5ec81ba9ad54}" ma:internalName="TaxCatchAll" ma:showField="CatchAllData" ma:web="142b3f4c-b737-4371-8cbf-212eb7e6ce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259cd-74fc-473a-b16a-c1f50f5b0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2853f0d-14f5-4800-bedc-a132ad04ef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95ABAB-B146-454A-B4CF-EBC2A215A691}">
  <ds:schemaRefs>
    <ds:schemaRef ds:uri="http://schemas.microsoft.com/office/2006/metadata/properties"/>
    <ds:schemaRef ds:uri="http://schemas.microsoft.com/office/infopath/2007/PartnerControls"/>
    <ds:schemaRef ds:uri="cd1259cd-74fc-473a-b16a-c1f50f5b0b40"/>
    <ds:schemaRef ds:uri="142b3f4c-b737-4371-8cbf-212eb7e6ce69"/>
  </ds:schemaRefs>
</ds:datastoreItem>
</file>

<file path=customXml/itemProps2.xml><?xml version="1.0" encoding="utf-8"?>
<ds:datastoreItem xmlns:ds="http://schemas.openxmlformats.org/officeDocument/2006/customXml" ds:itemID="{AC34CB1C-BD2A-4B36-A789-23A6E48EC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2b3f4c-b737-4371-8cbf-212eb7e6ce69"/>
    <ds:schemaRef ds:uri="cd1259cd-74fc-473a-b16a-c1f50f5b0b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11EED2-DCF8-4884-872D-58FA8B452A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Vanarsdall</dc:creator>
  <cp:keywords/>
  <dc:description/>
  <cp:lastModifiedBy>Leah Vanarsdall</cp:lastModifiedBy>
  <cp:revision>2</cp:revision>
  <cp:lastPrinted>2024-01-27T00:22:00Z</cp:lastPrinted>
  <dcterms:created xsi:type="dcterms:W3CDTF">2024-04-01T19:27:00Z</dcterms:created>
  <dcterms:modified xsi:type="dcterms:W3CDTF">2024-04-01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CAA8E2356AF2478AC8C7CDE0841485</vt:lpwstr>
  </property>
  <property fmtid="{D5CDD505-2E9C-101B-9397-08002B2CF9AE}" pid="3" name="MediaServiceImageTags">
    <vt:lpwstr/>
  </property>
</Properties>
</file>